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AB735" w14:textId="77777777" w:rsidR="005D47B7" w:rsidRPr="005D47B7" w:rsidRDefault="005D47B7" w:rsidP="005D47B7">
      <w:pPr>
        <w:spacing w:before="315" w:after="0" w:line="240" w:lineRule="auto"/>
        <w:ind w:left="11"/>
        <w:rPr>
          <w:rFonts w:ascii="Times New Roman" w:eastAsia="Times New Roman" w:hAnsi="Times New Roman" w:cs="Times New Roman"/>
          <w:sz w:val="24"/>
          <w:szCs w:val="24"/>
        </w:rPr>
      </w:pPr>
      <w:r w:rsidRPr="005D47B7">
        <w:rPr>
          <w:rFonts w:ascii="Calibri" w:eastAsia="Times New Roman" w:hAnsi="Calibri" w:cs="Calibri"/>
          <w:color w:val="2F5496"/>
          <w:sz w:val="32"/>
          <w:szCs w:val="32"/>
        </w:rPr>
        <w:t>Annex E – Product Backlog </w:t>
      </w:r>
    </w:p>
    <w:p w14:paraId="4B3354B4" w14:textId="77777777" w:rsidR="005D47B7" w:rsidRPr="005D47B7" w:rsidRDefault="005D47B7" w:rsidP="005D47B7">
      <w:pPr>
        <w:spacing w:before="50" w:after="0" w:line="240" w:lineRule="auto"/>
        <w:ind w:left="19"/>
        <w:rPr>
          <w:rFonts w:ascii="Times New Roman" w:eastAsia="Times New Roman" w:hAnsi="Times New Roman" w:cs="Times New Roman"/>
          <w:sz w:val="24"/>
          <w:szCs w:val="24"/>
        </w:rPr>
      </w:pPr>
      <w:r w:rsidRPr="005D47B7">
        <w:rPr>
          <w:rFonts w:ascii="Calibri" w:eastAsia="Times New Roman" w:hAnsi="Calibri" w:cs="Calibri"/>
          <w:b/>
          <w:bCs/>
          <w:color w:val="4F81BC"/>
          <w:sz w:val="28"/>
          <w:szCs w:val="28"/>
        </w:rPr>
        <w:t>(To be completed by the Team)</w:t>
      </w:r>
    </w:p>
    <w:tbl>
      <w:tblPr>
        <w:tblW w:w="906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38"/>
        <w:gridCol w:w="4826"/>
      </w:tblGrid>
      <w:tr w:rsidR="005D47B7" w:rsidRPr="005D47B7" w14:paraId="22664564" w14:textId="77777777" w:rsidTr="00D42FB0">
        <w:trPr>
          <w:trHeight w:val="53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455F53" w14:textId="77777777" w:rsidR="005D47B7" w:rsidRPr="005D47B7" w:rsidRDefault="005D47B7" w:rsidP="005D47B7">
            <w:pPr>
              <w:spacing w:after="0" w:line="240" w:lineRule="auto"/>
              <w:ind w:left="12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b/>
                <w:bCs/>
                <w:color w:val="000000"/>
              </w:rPr>
              <w:t>Module Group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66B622" w14:textId="22BD98E4" w:rsidR="005D47B7" w:rsidRPr="005D47B7" w:rsidRDefault="00D42FB0" w:rsidP="005D47B7">
            <w:pPr>
              <w:spacing w:after="0" w:line="240" w:lineRule="auto"/>
              <w:ind w:left="13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ITB811-02</w:t>
            </w:r>
          </w:p>
        </w:tc>
      </w:tr>
      <w:tr w:rsidR="005D47B7" w:rsidRPr="005D47B7" w14:paraId="7721AE69" w14:textId="77777777" w:rsidTr="00D42FB0">
        <w:trPr>
          <w:trHeight w:val="53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80DDBA" w14:textId="77777777" w:rsidR="005D47B7" w:rsidRPr="005D47B7" w:rsidRDefault="005D47B7" w:rsidP="005D47B7">
            <w:pPr>
              <w:spacing w:after="0" w:line="240" w:lineRule="auto"/>
              <w:ind w:left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b/>
                <w:bCs/>
                <w:color w:val="000000"/>
              </w:rPr>
              <w:t>Team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BEC621" w14:textId="2BC3B6C2" w:rsidR="005D47B7" w:rsidRDefault="00D42FB0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4010">
              <w:t>The Fantastic Four</w:t>
            </w:r>
          </w:p>
          <w:p w14:paraId="12C6FE97" w14:textId="1871044D" w:rsidR="00D42FB0" w:rsidRPr="005D47B7" w:rsidRDefault="00D42FB0" w:rsidP="00D42FB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D47B7" w:rsidRPr="005D47B7" w14:paraId="2B9D4CBF" w14:textId="77777777" w:rsidTr="00D42FB0">
        <w:trPr>
          <w:trHeight w:val="167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CDDE4" w14:textId="77777777" w:rsidR="005D47B7" w:rsidRPr="005D47B7" w:rsidRDefault="005D47B7" w:rsidP="005D47B7">
            <w:pPr>
              <w:spacing w:after="0" w:line="240" w:lineRule="auto"/>
              <w:ind w:left="11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b/>
                <w:bCs/>
                <w:color w:val="000000"/>
              </w:rPr>
              <w:t>Team Members:  </w:t>
            </w:r>
          </w:p>
          <w:p w14:paraId="6E495575" w14:textId="77777777" w:rsidR="005D47B7" w:rsidRPr="005D47B7" w:rsidRDefault="005D47B7" w:rsidP="005D47B7">
            <w:pPr>
              <w:spacing w:before="71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b/>
                <w:bCs/>
                <w:color w:val="000000"/>
              </w:rPr>
              <w:t>(*denotes the Team Leader)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D425F3" w14:textId="77777777" w:rsidR="00D42FB0" w:rsidRDefault="00D42FB0" w:rsidP="00D42FB0">
            <w:r>
              <w:t>1. CHEE BO YU (214322H)*</w:t>
            </w:r>
          </w:p>
          <w:p w14:paraId="78C0B50A" w14:textId="77777777" w:rsidR="00D42FB0" w:rsidRDefault="00D42FB0" w:rsidP="00D42FB0">
            <w:r>
              <w:t>2. NGEI ZHEN YANG (210891R)</w:t>
            </w:r>
          </w:p>
          <w:p w14:paraId="13EE31B4" w14:textId="77777777" w:rsidR="00D42FB0" w:rsidRDefault="00D42FB0" w:rsidP="00D42FB0">
            <w:r>
              <w:t>3. TAN HUI XIN (212552X)</w:t>
            </w:r>
          </w:p>
          <w:p w14:paraId="71A03EFC" w14:textId="33F57D9D" w:rsidR="005D47B7" w:rsidRPr="005D47B7" w:rsidRDefault="00D42FB0" w:rsidP="00D42FB0">
            <w:pPr>
              <w:spacing w:before="11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t>4. TRISTAN HOH JIA XU (212808Z)</w:t>
            </w:r>
          </w:p>
        </w:tc>
      </w:tr>
    </w:tbl>
    <w:p w14:paraId="4C961753" w14:textId="77777777" w:rsidR="005D47B7" w:rsidRPr="005D47B7" w:rsidRDefault="005D47B7" w:rsidP="005D47B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4"/>
        <w:gridCol w:w="2515"/>
        <w:gridCol w:w="5897"/>
      </w:tblGrid>
      <w:tr w:rsidR="00892B1A" w:rsidRPr="005D47B7" w14:paraId="773D8761" w14:textId="77777777" w:rsidTr="005D47B7">
        <w:trPr>
          <w:trHeight w:val="39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9A01F" w14:textId="77777777" w:rsidR="005D47B7" w:rsidRPr="005D47B7" w:rsidRDefault="005D47B7" w:rsidP="005D47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2CC"/>
              </w:rPr>
              <w:t>S/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09E5A" w14:textId="77777777" w:rsidR="005D47B7" w:rsidRPr="005D47B7" w:rsidRDefault="005D47B7" w:rsidP="005D47B7">
            <w:pPr>
              <w:spacing w:after="0" w:line="240" w:lineRule="auto"/>
              <w:ind w:left="12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2CC"/>
              </w:rPr>
              <w:t>Use Case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7BB6A" w14:textId="77777777" w:rsidR="005D47B7" w:rsidRPr="005D47B7" w:rsidRDefault="005D47B7" w:rsidP="005D47B7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b/>
                <w:bCs/>
                <w:color w:val="000000"/>
                <w:shd w:val="clear" w:color="auto" w:fill="FFF2CC"/>
              </w:rPr>
              <w:t>User Story</w:t>
            </w:r>
          </w:p>
        </w:tc>
      </w:tr>
      <w:tr w:rsidR="00892B1A" w:rsidRPr="005D47B7" w14:paraId="23A7788A" w14:textId="77777777" w:rsidTr="005D47B7">
        <w:trPr>
          <w:trHeight w:val="93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7F8515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213F62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97AC1" w14:textId="77777777" w:rsidR="005D47B7" w:rsidRPr="005D47B7" w:rsidRDefault="005D47B7" w:rsidP="005D47B7">
            <w:pPr>
              <w:spacing w:after="0" w:line="240" w:lineRule="auto"/>
              <w:ind w:left="11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As a </w:t>
            </w:r>
            <w:r w:rsidRPr="005D47B7">
              <w:rPr>
                <w:rFonts w:ascii="Calibri" w:eastAsia="Times New Roman" w:hAnsi="Calibri" w:cs="Calibri"/>
                <w:i/>
                <w:iCs/>
                <w:color w:val="000000"/>
              </w:rPr>
              <w:t>&lt;type of user&gt; </w:t>
            </w:r>
          </w:p>
          <w:p w14:paraId="28370406" w14:textId="77777777" w:rsidR="005D47B7" w:rsidRPr="005D47B7" w:rsidRDefault="005D47B7" w:rsidP="005D47B7">
            <w:pPr>
              <w:spacing w:before="11" w:after="0" w:line="240" w:lineRule="auto"/>
              <w:ind w:left="126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I want to </w:t>
            </w:r>
            <w:r w:rsidRPr="005D47B7">
              <w:rPr>
                <w:rFonts w:ascii="Calibri" w:eastAsia="Times New Roman" w:hAnsi="Calibri" w:cs="Calibri"/>
                <w:color w:val="000000"/>
              </w:rPr>
              <w:t>&lt;</w:t>
            </w:r>
            <w:r w:rsidRPr="005D47B7">
              <w:rPr>
                <w:rFonts w:ascii="Calibri" w:eastAsia="Times New Roman" w:hAnsi="Calibri" w:cs="Calibri"/>
                <w:i/>
                <w:iCs/>
                <w:color w:val="000000"/>
              </w:rPr>
              <w:t>perform some task&gt; </w:t>
            </w:r>
          </w:p>
          <w:p w14:paraId="61A21FB6" w14:textId="77777777" w:rsidR="005D47B7" w:rsidRPr="005D47B7" w:rsidRDefault="005D47B7" w:rsidP="005D47B7">
            <w:pPr>
              <w:spacing w:before="11" w:after="0" w:line="240" w:lineRule="auto"/>
              <w:ind w:left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o that I can </w:t>
            </w:r>
            <w:r w:rsidRPr="005D47B7">
              <w:rPr>
                <w:rFonts w:ascii="Calibri" w:eastAsia="Times New Roman" w:hAnsi="Calibri" w:cs="Calibri"/>
                <w:color w:val="000000"/>
              </w:rPr>
              <w:t>&lt;</w:t>
            </w:r>
            <w:r w:rsidRPr="005D47B7">
              <w:rPr>
                <w:rFonts w:ascii="Calibri" w:eastAsia="Times New Roman" w:hAnsi="Calibri" w:cs="Calibri"/>
                <w:i/>
                <w:iCs/>
                <w:color w:val="000000"/>
              </w:rPr>
              <w:t>achieve some goal&gt;</w:t>
            </w:r>
          </w:p>
        </w:tc>
      </w:tr>
      <w:tr w:rsidR="00892B1A" w:rsidRPr="005D47B7" w14:paraId="5AE1D5DC" w14:textId="77777777" w:rsidTr="005D47B7">
        <w:trPr>
          <w:trHeight w:val="6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C7FD6D" w14:textId="77777777" w:rsidR="005D47B7" w:rsidRPr="005D47B7" w:rsidRDefault="005D47B7" w:rsidP="005D47B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5D47B7">
              <w:rPr>
                <w:rFonts w:ascii="Calibri" w:eastAsia="Times New Roman" w:hAnsi="Calibri" w:cs="Calibri"/>
                <w:color w:val="2F5496"/>
              </w:rPr>
              <w:t>E.g.</w:t>
            </w:r>
            <w:proofErr w:type="gramEnd"/>
            <w:r w:rsidRPr="005D47B7">
              <w:rPr>
                <w:rFonts w:ascii="Calibri" w:eastAsia="Times New Roman" w:hAnsi="Calibri" w:cs="Calibri"/>
                <w:color w:val="2F5496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240C0" w14:textId="77777777" w:rsidR="005D47B7" w:rsidRPr="005D47B7" w:rsidRDefault="005D47B7" w:rsidP="005D47B7">
            <w:pPr>
              <w:spacing w:after="0" w:line="240" w:lineRule="auto"/>
              <w:ind w:left="13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</w:rPr>
              <w:t>Forgot Password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ACCDC" w14:textId="0CCCB3F7" w:rsidR="005D47B7" w:rsidRPr="005D47B7" w:rsidRDefault="005D47B7" w:rsidP="005D47B7">
            <w:pPr>
              <w:spacing w:after="0" w:line="240" w:lineRule="auto"/>
              <w:ind w:left="113" w:right="18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b/>
                <w:bCs/>
                <w:color w:val="2F5496"/>
                <w:shd w:val="clear" w:color="auto" w:fill="FFFFFF"/>
              </w:rPr>
              <w:t xml:space="preserve">As a </w:t>
            </w: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 xml:space="preserve">user, </w:t>
            </w:r>
            <w:r w:rsidRPr="005D47B7">
              <w:rPr>
                <w:rFonts w:ascii="Calibri" w:eastAsia="Times New Roman" w:hAnsi="Calibri" w:cs="Calibri"/>
                <w:b/>
                <w:bCs/>
                <w:color w:val="2F5496"/>
                <w:shd w:val="clear" w:color="auto" w:fill="FFFFFF"/>
              </w:rPr>
              <w:t xml:space="preserve">I want to </w:t>
            </w: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 xml:space="preserve">be able to recover the password to my account, </w:t>
            </w:r>
            <w:r w:rsidRPr="005D47B7">
              <w:rPr>
                <w:rFonts w:ascii="Calibri" w:eastAsia="Times New Roman" w:hAnsi="Calibri" w:cs="Calibri"/>
                <w:b/>
                <w:bCs/>
                <w:color w:val="2F5496"/>
                <w:shd w:val="clear" w:color="auto" w:fill="FFFFFF"/>
              </w:rPr>
              <w:t>so</w:t>
            </w:r>
            <w:r w:rsidRPr="005D47B7">
              <w:rPr>
                <w:rFonts w:ascii="Calibri" w:eastAsia="Times New Roman" w:hAnsi="Calibri" w:cs="Calibri"/>
                <w:b/>
                <w:bCs/>
                <w:color w:val="2F5496"/>
              </w:rPr>
              <w:t xml:space="preserve"> </w:t>
            </w:r>
            <w:r w:rsidRPr="005D47B7">
              <w:rPr>
                <w:rFonts w:ascii="Calibri" w:eastAsia="Times New Roman" w:hAnsi="Calibri" w:cs="Calibri"/>
                <w:b/>
                <w:bCs/>
                <w:color w:val="2F5496"/>
                <w:shd w:val="clear" w:color="auto" w:fill="FFFFFF"/>
              </w:rPr>
              <w:t xml:space="preserve">that I can </w:t>
            </w: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access my account in case I forgot the password.</w:t>
            </w:r>
          </w:p>
        </w:tc>
      </w:tr>
      <w:tr w:rsidR="00892B1A" w:rsidRPr="005D47B7" w14:paraId="58E48130" w14:textId="77777777" w:rsidTr="005D47B7">
        <w:trPr>
          <w:trHeight w:val="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D62CC5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803EDC" w14:textId="7149A81A" w:rsidR="005D47B7" w:rsidRPr="00AD5364" w:rsidRDefault="00AD5364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D5364">
              <w:rPr>
                <w:rFonts w:eastAsia="Times New Roman" w:cs="Times New Roman"/>
                <w:b/>
                <w:bCs/>
              </w:rPr>
              <w:t>Browse Movi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F847BB" w14:textId="731FF416" w:rsidR="005D47B7" w:rsidRPr="005D47B7" w:rsidRDefault="003B28FA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As a Member, I want to be able to view the movie by showtime so that I can see what movie is showing now.</w:t>
            </w:r>
          </w:p>
        </w:tc>
      </w:tr>
      <w:tr w:rsidR="00892B1A" w:rsidRPr="005D47B7" w14:paraId="20C67A8E" w14:textId="77777777" w:rsidTr="005D47B7">
        <w:trPr>
          <w:trHeight w:val="39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3CE760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53F05" w14:textId="6E2127AB" w:rsidR="005D47B7" w:rsidRPr="005D47B7" w:rsidRDefault="003B28FA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Checking the history of my purch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F60EF" w14:textId="2420D210" w:rsidR="005D47B7" w:rsidRPr="005D47B7" w:rsidRDefault="003B28FA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As a Member, I want to be able to </w:t>
            </w:r>
            <w:r>
              <w:rPr>
                <w:rFonts w:ascii="Calibri" w:hAnsi="Calibri" w:cs="Calibri"/>
                <w:b/>
                <w:bCs/>
                <w:color w:val="000000"/>
              </w:rPr>
              <w:t xml:space="preserve">login into the system to keep track of records so that I can 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check the history of my purchase.</w:t>
            </w:r>
          </w:p>
        </w:tc>
      </w:tr>
      <w:tr w:rsidR="00892B1A" w:rsidRPr="005D47B7" w14:paraId="4D66C8E5" w14:textId="77777777" w:rsidTr="005D47B7">
        <w:trPr>
          <w:trHeight w:val="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8693B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C9FFDB" w14:textId="39587F15" w:rsidR="005D47B7" w:rsidRPr="005D47B7" w:rsidRDefault="003B28FA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Checking of account detail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69657B" w14:textId="0834AD97" w:rsidR="005D47B7" w:rsidRPr="005D47B7" w:rsidRDefault="003B28FA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As a Member, I want to be able to view my account details in the system so that I can check if my name and phone number key in is correct or not on the account details page.</w:t>
            </w:r>
          </w:p>
        </w:tc>
      </w:tr>
      <w:tr w:rsidR="00892B1A" w:rsidRPr="005D47B7" w14:paraId="75C8F09D" w14:textId="77777777" w:rsidTr="005D47B7">
        <w:trPr>
          <w:trHeight w:val="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5CF48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5DF20B" w14:textId="003B757D" w:rsidR="005D47B7" w:rsidRPr="005D47B7" w:rsidRDefault="003B28FA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Receive email promo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1B779F" w14:textId="78419732" w:rsidR="005D47B7" w:rsidRPr="005D47B7" w:rsidRDefault="003B28FA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As a Member, I want to be able to receive email promotions in my email so that I can be updated with the movie showing or promotion.</w:t>
            </w:r>
          </w:p>
        </w:tc>
      </w:tr>
      <w:tr w:rsidR="00892B1A" w:rsidRPr="005D47B7" w14:paraId="22B098CD" w14:textId="77777777" w:rsidTr="005D47B7">
        <w:trPr>
          <w:trHeight w:val="39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3BFC8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A1222A" w14:textId="26572668" w:rsidR="005D47B7" w:rsidRPr="004258F7" w:rsidRDefault="004258F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258F7">
              <w:rPr>
                <w:rFonts w:eastAsia="Times New Roman" w:cs="Times New Roman"/>
                <w:b/>
                <w:bCs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87C2C" w14:textId="466879A9" w:rsidR="005D47B7" w:rsidRPr="005D47B7" w:rsidRDefault="00F73271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 xml:space="preserve">As a System Administrator, I want to view the system securely with 2 </w:t>
            </w:r>
            <w:r w:rsidRPr="00F73271">
              <w:rPr>
                <w:rFonts w:ascii="Calibri" w:hAnsi="Calibri" w:cs="Calibri"/>
                <w:b/>
                <w:bCs/>
                <w:color w:val="222222"/>
                <w:shd w:val="clear" w:color="auto" w:fill="FFFFFF"/>
              </w:rPr>
              <w:t xml:space="preserve">Factor Authentication so that I can access the system </w:t>
            </w:r>
            <w:r w:rsidR="00082F56" w:rsidRPr="00082F56">
              <w:rPr>
                <w:rFonts w:eastAsia="Times New Roman" w:cs="Times New Roman"/>
                <w:b/>
                <w:bCs/>
              </w:rPr>
              <w:t>securely</w:t>
            </w:r>
            <w:r w:rsidRPr="00F73271">
              <w:rPr>
                <w:rFonts w:ascii="Calibri" w:hAnsi="Calibri" w:cs="Calibri"/>
                <w:b/>
                <w:bCs/>
                <w:color w:val="222222"/>
                <w:shd w:val="clear" w:color="auto" w:fill="FFFFFF"/>
              </w:rPr>
              <w:t>.</w:t>
            </w:r>
          </w:p>
        </w:tc>
      </w:tr>
      <w:tr w:rsidR="00892B1A" w:rsidRPr="005D47B7" w14:paraId="331CA9BF" w14:textId="77777777" w:rsidTr="005D47B7">
        <w:trPr>
          <w:trHeight w:val="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E2AAC4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BE072E" w14:textId="00F85541" w:rsidR="005D47B7" w:rsidRPr="005D47B7" w:rsidRDefault="00644A2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Capture the movie detail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2651CB" w14:textId="197D3047" w:rsidR="005D47B7" w:rsidRPr="005D47B7" w:rsidRDefault="00644A2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As a System Administrator, I want to capture the movie details such as the description, showtimes and show name, so that I</w:t>
            </w:r>
            <w:r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Pr="00644A27">
              <w:rPr>
                <w:rFonts w:cstheme="minorHAnsi"/>
                <w:b/>
                <w:bCs/>
                <w:color w:val="000000"/>
              </w:rPr>
              <w:t>can edit</w:t>
            </w:r>
            <w:r w:rsidRPr="00644A27">
              <w:rPr>
                <w:rFonts w:ascii="Arial" w:hAnsi="Arial" w:cs="Arial"/>
                <w:b/>
                <w:bCs/>
                <w:color w:val="000000"/>
              </w:rPr>
              <w:t xml:space="preserve"> </w:t>
            </w:r>
            <w:r w:rsidRPr="00644A27">
              <w:rPr>
                <w:rFonts w:cstheme="minorHAnsi"/>
                <w:b/>
                <w:bCs/>
                <w:color w:val="000000"/>
              </w:rPr>
              <w:t xml:space="preserve">and delete the movie </w:t>
            </w:r>
            <w:r>
              <w:rPr>
                <w:rFonts w:cstheme="minorHAnsi"/>
                <w:b/>
                <w:bCs/>
                <w:color w:val="000000"/>
              </w:rPr>
              <w:t>if I have key in wrongly</w:t>
            </w:r>
            <w:r w:rsidRPr="00644A27">
              <w:rPr>
                <w:rFonts w:cstheme="minorHAnsi"/>
                <w:b/>
                <w:bCs/>
                <w:color w:val="000000"/>
              </w:rPr>
              <w:t>.</w:t>
            </w:r>
          </w:p>
        </w:tc>
      </w:tr>
      <w:tr w:rsidR="00892B1A" w:rsidRPr="005D47B7" w14:paraId="063C0F91" w14:textId="77777777" w:rsidTr="005D47B7">
        <w:trPr>
          <w:trHeight w:val="39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A8C56C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lastRenderedPageBreak/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AAB38C" w14:textId="4317D2CC" w:rsidR="005D47B7" w:rsidRPr="005D47B7" w:rsidRDefault="00644A2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Edit the system for memb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6F0AD" w14:textId="3A64FEAC" w:rsidR="005D47B7" w:rsidRPr="005D47B7" w:rsidRDefault="00713BBC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As a System Administrator, I want to edit the system based on the user roles, so that I can allow the user to view only the features that can be viewed based on the roles of the user.</w:t>
            </w:r>
          </w:p>
        </w:tc>
      </w:tr>
      <w:tr w:rsidR="00892B1A" w:rsidRPr="005D47B7" w14:paraId="216D2319" w14:textId="77777777" w:rsidTr="005D47B7">
        <w:trPr>
          <w:trHeight w:val="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2DE4BF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486D76" w14:textId="29EBEF74" w:rsidR="005D47B7" w:rsidRDefault="00892B1A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Passwords of customers to have 2-factor authentication</w:t>
            </w:r>
          </w:p>
          <w:p w14:paraId="00AD60A3" w14:textId="0CCFD5C4" w:rsidR="00892B1A" w:rsidRPr="00892B1A" w:rsidRDefault="00892B1A" w:rsidP="00892B1A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60FA40" w14:textId="6ADFA5BC" w:rsidR="005D47B7" w:rsidRPr="005D47B7" w:rsidRDefault="009A3DE6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As a System Administrator, I want to make sure the passwords of the customer's account have 2-factor authentication so that I can ensure that customers access their transactions safely.</w:t>
            </w:r>
          </w:p>
        </w:tc>
      </w:tr>
      <w:tr w:rsidR="00892B1A" w:rsidRPr="005D47B7" w14:paraId="22E2A1FA" w14:textId="77777777" w:rsidTr="005D47B7">
        <w:trPr>
          <w:trHeight w:val="39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83DC0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5D1C4" w14:textId="0BAAA1F7" w:rsidR="005D47B7" w:rsidRPr="00B60DB0" w:rsidRDefault="00B60DB0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DB0">
              <w:rPr>
                <w:rFonts w:eastAsia="Times New Roman" w:cs="Times New Roman"/>
                <w:b/>
                <w:bCs/>
              </w:rPr>
              <w:t>Purchase Ticke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9D3AB9" w14:textId="017AF31B" w:rsidR="005D47B7" w:rsidRPr="005D47B7" w:rsidRDefault="00E17623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As a Counter Staff, I want to help customers with the booking process, so that I </w:t>
            </w:r>
            <w:r w:rsidR="00AA62BA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can 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ensure that customers do not have to waste time figuring it out and holding up the queue.</w:t>
            </w:r>
          </w:p>
        </w:tc>
      </w:tr>
      <w:tr w:rsidR="00892B1A" w:rsidRPr="005D47B7" w14:paraId="0382635F" w14:textId="77777777" w:rsidTr="005D47B7">
        <w:trPr>
          <w:trHeight w:val="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6CB455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4F09C7" w14:textId="3A81A937" w:rsidR="005D47B7" w:rsidRPr="005D47B7" w:rsidRDefault="00B629CB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Print e-ticke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36FC86" w14:textId="0CA961BB" w:rsidR="005D47B7" w:rsidRPr="005D47B7" w:rsidRDefault="00527E30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As a Counter Staff, I want to issue an e-ticket to customers via QR code, so that I can ensure that customers do not need to carry the paper ticket with them in case their paper ticket is lost.</w:t>
            </w:r>
          </w:p>
        </w:tc>
      </w:tr>
      <w:tr w:rsidR="00892B1A" w:rsidRPr="005D47B7" w14:paraId="0821E344" w14:textId="77777777" w:rsidTr="005D47B7">
        <w:trPr>
          <w:trHeight w:val="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2AD9F3" w14:textId="77777777" w:rsidR="005D47B7" w:rsidRPr="005D47B7" w:rsidRDefault="005D47B7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D47B7"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F82015" w14:textId="022290F4" w:rsidR="005D47B7" w:rsidRPr="00B371C8" w:rsidRDefault="00B371C8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371C8">
              <w:rPr>
                <w:rFonts w:eastAsia="Times New Roman" w:cs="Times New Roman"/>
                <w:b/>
                <w:bCs/>
              </w:rPr>
              <w:t>Make Paym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3B98C" w14:textId="19B07BE4" w:rsidR="005D47B7" w:rsidRPr="005D47B7" w:rsidRDefault="005C7D4E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As a Counter Staff, I want to allow customers to pay by various methods such as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Paynow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, cash or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ezlink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 card so that I</w:t>
            </w:r>
            <w:r w:rsidR="006D6D84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 can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 ensure </w:t>
            </w:r>
            <w:r w:rsidR="00B27636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customer’s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 xml:space="preserve"> payment is more convenient.</w:t>
            </w:r>
          </w:p>
        </w:tc>
      </w:tr>
      <w:tr w:rsidR="00892B1A" w:rsidRPr="005D47B7" w14:paraId="4EE39945" w14:textId="77777777" w:rsidTr="005D47B7">
        <w:trPr>
          <w:trHeight w:val="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4056B" w14:textId="2A5B7A7E" w:rsidR="005D47B7" w:rsidRPr="005D47B7" w:rsidRDefault="005D47B7" w:rsidP="005D47B7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hd w:val="clear" w:color="auto" w:fill="FFFFFF"/>
              </w:rPr>
            </w:pPr>
            <w:r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1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095ED" w14:textId="041C7DC6" w:rsidR="005D47B7" w:rsidRPr="00281BD5" w:rsidRDefault="00281BD5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81BD5">
              <w:rPr>
                <w:rFonts w:eastAsia="Times New Roman" w:cs="Times New Roman"/>
                <w:b/>
                <w:bCs/>
              </w:rPr>
              <w:t>Summarise Daily Sa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648231" w14:textId="2C8EFCE5" w:rsidR="005D47B7" w:rsidRPr="005D47B7" w:rsidRDefault="00A147C6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As a Counter Staff, I want to monitor the cinema and have a sales summary during my shift, so that I can see the total sales at different times.</w:t>
            </w:r>
          </w:p>
        </w:tc>
      </w:tr>
      <w:tr w:rsidR="00892B1A" w:rsidRPr="005D47B7" w14:paraId="271CDBFA" w14:textId="77777777" w:rsidTr="005D47B7">
        <w:trPr>
          <w:trHeight w:val="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E834E" w14:textId="7A60C814" w:rsidR="005D47B7" w:rsidRPr="005D47B7" w:rsidRDefault="005D47B7" w:rsidP="005D47B7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hd w:val="clear" w:color="auto" w:fill="FFFFFF"/>
              </w:rPr>
            </w:pPr>
            <w:r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B035DA" w14:textId="1E86FE8F" w:rsidR="005D47B7" w:rsidRPr="00752BA4" w:rsidRDefault="00752BA4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52BA4">
              <w:rPr>
                <w:rFonts w:eastAsia="Times New Roman" w:cs="Times New Roman"/>
                <w:b/>
                <w:bCs/>
              </w:rPr>
              <w:t>Send Promotion Notific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EE967" w14:textId="6917FB54" w:rsidR="005D47B7" w:rsidRPr="005D47B7" w:rsidRDefault="009A4440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As a cineplex owner, I want to be able to send</w:t>
            </w:r>
            <w:r>
              <w:rPr>
                <w:rFonts w:ascii="Calibri" w:hAnsi="Calibri" w:cs="Calibri"/>
                <w:b/>
                <w:bCs/>
                <w:color w:val="000000"/>
              </w:rPr>
              <w:t xml:space="preserve"> SMS or email to customers who subscribed to newsletter options so that I can let my customer know about the latest promotions and upcoming movies.</w:t>
            </w:r>
          </w:p>
        </w:tc>
      </w:tr>
      <w:tr w:rsidR="00892B1A" w:rsidRPr="005D47B7" w14:paraId="2FEADDEC" w14:textId="77777777" w:rsidTr="005D47B7">
        <w:trPr>
          <w:trHeight w:val="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2E2DA" w14:textId="0EF7F497" w:rsidR="005D47B7" w:rsidRPr="005D47B7" w:rsidRDefault="005D47B7" w:rsidP="005D47B7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hd w:val="clear" w:color="auto" w:fill="FFFFFF"/>
              </w:rPr>
            </w:pPr>
            <w:r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1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59991" w14:textId="512BC575" w:rsidR="005D47B7" w:rsidRPr="005D47B7" w:rsidRDefault="003C3CFF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D1B68">
              <w:rPr>
                <w:rFonts w:eastAsia="Times New Roman" w:cstheme="minorHAnsi"/>
                <w:b/>
                <w:bCs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11761" w14:textId="39DA4E5B" w:rsidR="005D47B7" w:rsidRPr="005D47B7" w:rsidRDefault="009A4440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As a cineplex owner, I want to have a special user ID and password for every user in the system so that I can access the system s</w:t>
            </w:r>
            <w:r w:rsidR="003C3CFF"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ecurely</w:t>
            </w: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.</w:t>
            </w:r>
          </w:p>
        </w:tc>
      </w:tr>
      <w:tr w:rsidR="00892B1A" w:rsidRPr="005D47B7" w14:paraId="13E0055E" w14:textId="77777777" w:rsidTr="005D47B7">
        <w:trPr>
          <w:trHeight w:val="3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914D9" w14:textId="14308469" w:rsidR="005D47B7" w:rsidRPr="005D47B7" w:rsidRDefault="005D47B7" w:rsidP="005D47B7">
            <w:pPr>
              <w:spacing w:after="0" w:line="240" w:lineRule="auto"/>
              <w:rPr>
                <w:rFonts w:ascii="Calibri" w:eastAsia="Times New Roman" w:hAnsi="Calibri" w:cs="Calibri"/>
                <w:color w:val="2F5496"/>
                <w:shd w:val="clear" w:color="auto" w:fill="FFFFFF"/>
              </w:rPr>
            </w:pPr>
            <w:r>
              <w:rPr>
                <w:rFonts w:ascii="Calibri" w:eastAsia="Times New Roman" w:hAnsi="Calibri" w:cs="Calibri"/>
                <w:color w:val="2F5496"/>
                <w:shd w:val="clear" w:color="auto" w:fill="FFFFFF"/>
              </w:rPr>
              <w:t>1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1B0C3" w14:textId="1BD2E01E" w:rsidR="005D47B7" w:rsidRPr="00800EE4" w:rsidRDefault="00800EE4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800EE4">
              <w:rPr>
                <w:rFonts w:eastAsia="Times New Roman" w:cs="Times New Roman"/>
                <w:b/>
                <w:bCs/>
              </w:rPr>
              <w:t>Collect Feedbac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6D9D8" w14:textId="0D42696F" w:rsidR="005D47B7" w:rsidRPr="005D47B7" w:rsidRDefault="009A4440" w:rsidP="005D47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color w:val="000000"/>
                <w:shd w:val="clear" w:color="auto" w:fill="FFFFFF"/>
              </w:rPr>
              <w:t>As a cineplex owner, I want to have a rating and feedback system so that I can improve my application based on the rating and feedback given by the user.</w:t>
            </w:r>
          </w:p>
        </w:tc>
      </w:tr>
    </w:tbl>
    <w:p w14:paraId="3121E1CA" w14:textId="77777777" w:rsidR="00166A55" w:rsidRDefault="00166A55"/>
    <w:sectPr w:rsidR="00166A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MTG1tARSlqamhko6SsGpxcWZ+XkgBSa1AFbHl9ssAAAA"/>
  </w:docVars>
  <w:rsids>
    <w:rsidRoot w:val="005D47B7"/>
    <w:rsid w:val="0006048C"/>
    <w:rsid w:val="00081D05"/>
    <w:rsid w:val="00082F56"/>
    <w:rsid w:val="00166A55"/>
    <w:rsid w:val="00281BD5"/>
    <w:rsid w:val="002977D6"/>
    <w:rsid w:val="002B3FDF"/>
    <w:rsid w:val="003B28FA"/>
    <w:rsid w:val="003C3CFF"/>
    <w:rsid w:val="004258F7"/>
    <w:rsid w:val="00527E30"/>
    <w:rsid w:val="005C7D4E"/>
    <w:rsid w:val="005D47B7"/>
    <w:rsid w:val="00644A27"/>
    <w:rsid w:val="006D6D84"/>
    <w:rsid w:val="007123D8"/>
    <w:rsid w:val="00713BBC"/>
    <w:rsid w:val="00752BA4"/>
    <w:rsid w:val="00800EE4"/>
    <w:rsid w:val="00892B1A"/>
    <w:rsid w:val="009A3DE6"/>
    <w:rsid w:val="009A4440"/>
    <w:rsid w:val="009C38C2"/>
    <w:rsid w:val="00A147C6"/>
    <w:rsid w:val="00AA62BA"/>
    <w:rsid w:val="00AD5364"/>
    <w:rsid w:val="00B27636"/>
    <w:rsid w:val="00B371C8"/>
    <w:rsid w:val="00B60DB0"/>
    <w:rsid w:val="00B629CB"/>
    <w:rsid w:val="00D42FB0"/>
    <w:rsid w:val="00DB52C3"/>
    <w:rsid w:val="00E17623"/>
    <w:rsid w:val="00F73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A1269"/>
  <w15:chartTrackingRefBased/>
  <w15:docId w15:val="{D8665555-48C0-445C-9D56-56D8043E8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D47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21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4563">
          <w:marLeft w:val="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2454">
          <w:marLeft w:val="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4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930596">
          <w:marLeft w:val="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496</Words>
  <Characters>2828</Characters>
  <Application>Microsoft Office Word</Application>
  <DocSecurity>0</DocSecurity>
  <Lines>23</Lines>
  <Paragraphs>6</Paragraphs>
  <ScaleCrop>false</ScaleCrop>
  <Company/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43</cp:revision>
  <dcterms:created xsi:type="dcterms:W3CDTF">2021-05-23T11:56:00Z</dcterms:created>
  <dcterms:modified xsi:type="dcterms:W3CDTF">2021-05-28T07:08:00Z</dcterms:modified>
</cp:coreProperties>
</file>